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efb2e7aadada75a123266ad820ce6e055ea4bc"/>
      <w:r>
        <w:rPr>
          <w:b/>
        </w:rPr>
        <w:t xml:space="preserve">ПРОТОКОЛ ПРО РЕЗУЛЬТАТИ ЗЕМЕЛЬНИХ ТОРГІВ № LRE001-UA-20211006-9403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ТАВРИЧАНСЬКА СІЛЬСЬКА РАДА КАХОВСЬКОГО РАЙОНУ ХЕРСОН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9.11.2021 11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9.11.2021 12:13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набуття права оренди на земельну ділянку площею 2,1га, що розташована на території Тавричанської сільської ради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сільськогосподарського призначення, комунальної власності площею 2,10га, що розташована на території Тавричанської сільської ради Каховського району Херсонської області та призначена для іншого сільськогосподарського призначення (під господарськими дворами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 088,4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6 50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50,8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526,5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ТВМ-АГРО", ЄДРПОУ: 3583691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Сокіл!", ЄДРПОУ: 3728948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АГРО-КОНСАЛТИНГ", ЄДРПОУ: 3634624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ПІДПРИЄМСТВО "АГРО-КОНСАЛТИНГ"</w:t>
            </w:r>
          </w:p>
        </w:tc>
        <w:tc>
          <w:p>
            <w:pPr>
              <w:pStyle w:val="Compact"/>
              <w:jc w:val="left"/>
            </w:pPr>
            <w:r>
              <w:t xml:space="preserve">5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8.11.2021 11:55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ТВМ-АГРО"</w:t>
            </w:r>
          </w:p>
        </w:tc>
        <w:tc>
          <w:p>
            <w:pPr>
              <w:pStyle w:val="Compact"/>
              <w:jc w:val="left"/>
            </w:pPr>
            <w:r>
              <w:t xml:space="preserve">5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11.2021 16:19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Сокіл!"</w:t>
            </w:r>
          </w:p>
        </w:tc>
        <w:tc>
          <w:p>
            <w:pPr>
              <w:pStyle w:val="Compact"/>
              <w:jc w:val="left"/>
            </w:pPr>
            <w:r>
              <w:t xml:space="preserve">5 555,00 грн</w:t>
            </w:r>
          </w:p>
        </w:tc>
        <w:tc>
          <w:p>
            <w:pPr>
              <w:pStyle w:val="Compact"/>
              <w:jc w:val="left"/>
            </w:pPr>
            <w:r>
              <w:t xml:space="preserve">08.11.2021 15:31:4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ПІДПРИЄМСТВО "АГРО-КОНСАЛТИНГ"</w:t>
            </w:r>
          </w:p>
        </w:tc>
        <w:tc>
          <w:p>
            <w:pPr>
              <w:pStyle w:val="Compact"/>
              <w:jc w:val="left"/>
            </w:pPr>
            <w:r>
              <w:t xml:space="preserve">5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1.2021 11:40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ТВМ-АГРО"</w:t>
            </w:r>
          </w:p>
        </w:tc>
        <w:tc>
          <w:p>
            <w:pPr>
              <w:pStyle w:val="Compact"/>
              <w:jc w:val="left"/>
            </w:pPr>
            <w:r>
              <w:t xml:space="preserve">5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1.2021 11:43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Сокіл!"</w:t>
            </w:r>
          </w:p>
        </w:tc>
        <w:tc>
          <w:p>
            <w:pPr>
              <w:pStyle w:val="Compact"/>
              <w:jc w:val="left"/>
            </w:pPr>
            <w:r>
              <w:t xml:space="preserve">5 801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1.2021 11:46:2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ПІДПРИЄМСТВО "АГРО-КОНСАЛТИНГ"</w:t>
            </w:r>
          </w:p>
        </w:tc>
        <w:tc>
          <w:p>
            <w:pPr>
              <w:pStyle w:val="Compact"/>
              <w:jc w:val="left"/>
            </w:pPr>
            <w:r>
              <w:t xml:space="preserve">5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1.2021 11:52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ТВМ-АГРО"</w:t>
            </w:r>
          </w:p>
        </w:tc>
        <w:tc>
          <w:p>
            <w:pPr>
              <w:pStyle w:val="Compact"/>
              <w:jc w:val="left"/>
            </w:pPr>
            <w:r>
              <w:t xml:space="preserve">5 9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1.2021 11:55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Сокіл!"</w:t>
            </w:r>
          </w:p>
        </w:tc>
        <w:tc>
          <w:p>
            <w:pPr>
              <w:pStyle w:val="Compact"/>
              <w:jc w:val="left"/>
            </w:pPr>
            <w:r>
              <w:t xml:space="preserve">5 901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1.2021 11:58:4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ПІДПРИЄМСТВО "АГРО-КОНСАЛТИНГ"</w:t>
            </w:r>
          </w:p>
        </w:tc>
        <w:tc>
          <w:p>
            <w:pPr>
              <w:pStyle w:val="Compact"/>
              <w:jc w:val="left"/>
            </w:pPr>
            <w:r>
              <w:t xml:space="preserve">5 9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1.2021 12:04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ТВМ-АГРО"</w:t>
            </w:r>
          </w:p>
        </w:tc>
        <w:tc>
          <w:p>
            <w:pPr>
              <w:pStyle w:val="Compact"/>
              <w:jc w:val="left"/>
            </w:pPr>
            <w:r>
              <w:t xml:space="preserve">6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1.2021 12:07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Сокіл!"</w:t>
            </w:r>
          </w:p>
        </w:tc>
        <w:tc>
          <w:p>
            <w:pPr>
              <w:pStyle w:val="Compact"/>
              <w:jc w:val="left"/>
            </w:pPr>
            <w:r>
              <w:t xml:space="preserve">6 501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1.2021 12:10:2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Приватне підприємство "Сокіл!", ЄДРПОУ: 3728948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325,05 грн (триста двадцять п'ять гривень 0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 201,48 грн (одна тисяча двісті одна гривня 4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5 299,52 грн (п'ять тисяч двісті дев'яносто дев'ять гривень 5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58999980334139812000021359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7959517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78999980334149815000021359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37959517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38,7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АТ «Райффайзен Банк Аваль»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33808050000000026000461926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39422830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38080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9.11.2021 12:1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Приватне підприємство "Сокіл!", ЄДРПОУ: 37289486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ТАВРИЧАНСЬКА СІЛЬСЬКА РАДА КАХОВСЬКОГО РАЙОНУ ХЕРСОН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22:08:54Z</dcterms:created>
  <dcterms:modified xsi:type="dcterms:W3CDTF">2024-05-03T22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